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321717" w14:textId="77777777" w:rsidR="00D34EB7" w:rsidRDefault="00D34EB7" w:rsidP="00D34EB7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gramEnd"/>
      <w:r>
        <w:rPr>
          <w:rFonts w:ascii="Trebuchet MS" w:eastAsia="Trebuchet MS" w:hAnsi="Trebuchet MS" w:cs="Trebuchet MS"/>
          <w:b/>
          <w:sz w:val="28"/>
          <w:szCs w:val="28"/>
        </w:rPr>
        <w:t xml:space="preserve"> Get Started, Coder!!</w:t>
      </w:r>
    </w:p>
    <w:p w14:paraId="77AC8240" w14:textId="77777777" w:rsidR="00D34EB7" w:rsidRDefault="00D34EB7" w:rsidP="00D34EB7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300DDA98" w14:textId="77777777" w:rsidR="00D34EB7" w:rsidRDefault="00D34EB7" w:rsidP="00D34EB7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1E87D11D" w14:textId="77777777" w:rsidR="00D34EB7" w:rsidRDefault="00D34EB7" w:rsidP="00D34EB7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5B6DFB7B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2555957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54ED9F" w14:textId="77777777" w:rsidR="00D34EB7" w:rsidRDefault="00D34EB7" w:rsidP="00D34EB7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582CC759" w14:textId="77777777" w:rsidR="00D34EB7" w:rsidRDefault="00D34EB7" w:rsidP="00D34EB7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48E89253" w14:textId="77777777" w:rsidR="00D34EB7" w:rsidRDefault="00D34EB7" w:rsidP="00D34EB7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1D4250B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41E8EA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Java Script</w:t>
      </w:r>
    </w:p>
    <w:p w14:paraId="7352D21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5386A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610ED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4C82BF45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F09541" w14:textId="77777777" w:rsidR="00D34EB7" w:rsidRDefault="00D34EB7" w:rsidP="00D34EB7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7E9ABA9F" w14:textId="77777777" w:rsidR="00D34EB7" w:rsidRDefault="00D34EB7" w:rsidP="00D34EB7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10F66811" w14:textId="77777777" w:rsidR="00D34EB7" w:rsidRDefault="00D34EB7" w:rsidP="00D34EB7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580302DB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916B9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HTML</w:t>
      </w:r>
    </w:p>
    <w:p w14:paraId="13DA60F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C7CCE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0BE76B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12B9F49A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E96DD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 to make divisions</w:t>
      </w:r>
    </w:p>
    <w:p w14:paraId="5026DBC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C9DD2C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436D23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2ADA0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FBF14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64E2E0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60854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E6408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4A462A06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C6FDC1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D0172DB" w14:textId="77777777" w:rsidR="00D34EB7" w:rsidRPr="00BC58B0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bCs/>
          <w:color w:val="202124"/>
          <w:shd w:val="clear" w:color="auto" w:fill="FFFFFF"/>
        </w:rPr>
        <w:t>In relative positioning the element is positioned in its normal position whereas in absolute positioning it moves completely</w:t>
      </w:r>
    </w:p>
    <w:p w14:paraId="6BA04008" w14:textId="77777777" w:rsidR="00D34EB7" w:rsidRDefault="00D34EB7" w:rsidP="00D34EB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DC55DAD" w14:textId="77777777" w:rsidR="00D34EB7" w:rsidRDefault="00D34EB7" w:rsidP="00D34EB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7A7AFE9" w14:textId="77777777" w:rsidR="00D34EB7" w:rsidRDefault="00D34EB7" w:rsidP="00D34EB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7142D1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7C120AEA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39AB1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for making the image/ tex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ransperen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r not if mouse point is there</w:t>
      </w:r>
    </w:p>
    <w:p w14:paraId="4E667E55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0953F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E67FA5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ABBCC2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193237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C49AB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3571574C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82EC43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JSX</w:t>
      </w:r>
    </w:p>
    <w:p w14:paraId="152A685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F2B7B1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7DB71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E623F6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5CFE3AC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22D1A5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Snack Expo-go</w:t>
      </w:r>
    </w:p>
    <w:p w14:paraId="72D1747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6EDF8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827BF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8DB5DF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B1C540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E8DD6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1882ED56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D7C97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go to snack and then 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or press the app button and wait i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ueve</w:t>
      </w:r>
      <w:proofErr w:type="spellEnd"/>
    </w:p>
    <w:p w14:paraId="7E59CB06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CEA6E1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E4EFC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CEE681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6DB49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B6A50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E5EE0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E8B53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717CEDCC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BB9DBF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 the render function is used to render the output</w:t>
      </w:r>
    </w:p>
    <w:p w14:paraId="189FA54B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F950038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36333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58B5A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3CAEB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5086CEA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47283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37DDE22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3AB449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to return the code </w:t>
      </w:r>
    </w:p>
    <w:p w14:paraId="2523297D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FB7980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70FC3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88A638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5D7CD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8A7343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74853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1C2676F4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AE336E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7F7ACB2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3A9092C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D1B507" w14:textId="77777777" w:rsidR="00D34EB7" w:rsidRDefault="00D34EB7" w:rsidP="00D34EB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Pr="0011245C" w:rsidRDefault="00173A24" w:rsidP="0011245C"/>
    <w:sectPr w:rsidR="00173A24" w:rsidRPr="0011245C" w:rsidSect="00CD12E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97862020">
    <w:abstractNumId w:val="1"/>
  </w:num>
  <w:num w:numId="2" w16cid:durableId="814833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245C"/>
    <w:rsid w:val="00173A24"/>
    <w:rsid w:val="009526BB"/>
    <w:rsid w:val="00D34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jas Surana</cp:lastModifiedBy>
  <cp:revision>3</cp:revision>
  <dcterms:created xsi:type="dcterms:W3CDTF">2021-01-06T05:46:00Z</dcterms:created>
  <dcterms:modified xsi:type="dcterms:W3CDTF">2022-10-08T14:21:00Z</dcterms:modified>
</cp:coreProperties>
</file>